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2AC8" w:rsidRPr="008F2AC8" w:rsidRDefault="008F2AC8" w:rsidP="00733611">
      <w:pPr>
        <w:pStyle w:val="Title"/>
      </w:pPr>
      <w:r w:rsidRPr="008F2AC8">
        <w:t>Article Exclusion Questions</w:t>
      </w:r>
    </w:p>
    <w:p w:rsidR="008F2AC8" w:rsidRPr="008F2AC8" w:rsidRDefault="008F2AC8" w:rsidP="008F2AC8">
      <w:pPr>
        <w:spacing w:line="48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461"/>
      </w:tblGrid>
      <w:tr w:rsidR="008F2AC8" w:rsidRPr="008F2AC8" w:rsidTr="002F25FC">
        <w:tc>
          <w:tcPr>
            <w:tcW w:w="1555" w:type="dxa"/>
          </w:tcPr>
          <w:p w:rsidR="008F2AC8" w:rsidRPr="008F2AC8" w:rsidRDefault="008F2AC8" w:rsidP="008F2AC8">
            <w:pPr>
              <w:spacing w:line="480" w:lineRule="auto"/>
            </w:pPr>
            <w:r w:rsidRPr="008F2AC8">
              <w:t>Title of Project</w:t>
            </w:r>
          </w:p>
        </w:tc>
        <w:tc>
          <w:tcPr>
            <w:tcW w:w="7461" w:type="dxa"/>
          </w:tcPr>
          <w:p w:rsidR="008F2AC8" w:rsidRPr="008F2AC8" w:rsidRDefault="008F2AC8" w:rsidP="008F2AC8">
            <w:pPr>
              <w:spacing w:line="480" w:lineRule="auto"/>
            </w:pPr>
          </w:p>
        </w:tc>
      </w:tr>
    </w:tbl>
    <w:p w:rsidR="008F2AC8" w:rsidRPr="008F2AC8" w:rsidRDefault="008F2AC8" w:rsidP="008F2AC8">
      <w:pPr>
        <w:spacing w:line="48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461"/>
      </w:tblGrid>
      <w:tr w:rsidR="008F2AC8" w:rsidRPr="008F2AC8" w:rsidTr="002F25FC">
        <w:tc>
          <w:tcPr>
            <w:tcW w:w="1555" w:type="dxa"/>
          </w:tcPr>
          <w:p w:rsidR="008F2AC8" w:rsidRPr="008F2AC8" w:rsidRDefault="008F2AC8" w:rsidP="008F2AC8">
            <w:pPr>
              <w:spacing w:line="480" w:lineRule="auto"/>
            </w:pPr>
            <w:r w:rsidRPr="008F2AC8">
              <w:t>Paper Number</w:t>
            </w:r>
          </w:p>
        </w:tc>
        <w:tc>
          <w:tcPr>
            <w:tcW w:w="7461" w:type="dxa"/>
          </w:tcPr>
          <w:p w:rsidR="008F2AC8" w:rsidRPr="008F2AC8" w:rsidRDefault="008F2AC8" w:rsidP="008F2AC8">
            <w:pPr>
              <w:spacing w:line="480" w:lineRule="auto"/>
            </w:pPr>
          </w:p>
        </w:tc>
      </w:tr>
      <w:tr w:rsidR="008F2AC8" w:rsidRPr="008F2AC8" w:rsidTr="002F25FC">
        <w:tc>
          <w:tcPr>
            <w:tcW w:w="1555" w:type="dxa"/>
          </w:tcPr>
          <w:p w:rsidR="008F2AC8" w:rsidRPr="008F2AC8" w:rsidRDefault="008F2AC8" w:rsidP="008F2AC8">
            <w:pPr>
              <w:spacing w:line="480" w:lineRule="auto"/>
            </w:pPr>
            <w:r w:rsidRPr="008F2AC8">
              <w:t>First Author</w:t>
            </w:r>
          </w:p>
        </w:tc>
        <w:tc>
          <w:tcPr>
            <w:tcW w:w="7461" w:type="dxa"/>
          </w:tcPr>
          <w:p w:rsidR="008F2AC8" w:rsidRPr="008F2AC8" w:rsidRDefault="008F2AC8" w:rsidP="008F2AC8">
            <w:pPr>
              <w:spacing w:line="480" w:lineRule="auto"/>
            </w:pPr>
          </w:p>
        </w:tc>
      </w:tr>
      <w:tr w:rsidR="008F2AC8" w:rsidRPr="008F2AC8" w:rsidTr="002F25FC">
        <w:tc>
          <w:tcPr>
            <w:tcW w:w="1555" w:type="dxa"/>
          </w:tcPr>
          <w:p w:rsidR="008F2AC8" w:rsidRPr="008F2AC8" w:rsidRDefault="008F2AC8" w:rsidP="008F2AC8">
            <w:pPr>
              <w:spacing w:line="480" w:lineRule="auto"/>
            </w:pPr>
            <w:r w:rsidRPr="008F2AC8">
              <w:t>Title</w:t>
            </w:r>
          </w:p>
        </w:tc>
        <w:tc>
          <w:tcPr>
            <w:tcW w:w="7461" w:type="dxa"/>
          </w:tcPr>
          <w:p w:rsidR="008F2AC8" w:rsidRPr="008F2AC8" w:rsidRDefault="008F2AC8" w:rsidP="008F2AC8">
            <w:pPr>
              <w:spacing w:line="480" w:lineRule="auto"/>
            </w:pPr>
          </w:p>
        </w:tc>
      </w:tr>
      <w:tr w:rsidR="008F2AC8" w:rsidRPr="008F2AC8" w:rsidTr="002F25FC">
        <w:tc>
          <w:tcPr>
            <w:tcW w:w="1555" w:type="dxa"/>
          </w:tcPr>
          <w:p w:rsidR="008F2AC8" w:rsidRPr="008F2AC8" w:rsidRDefault="008F2AC8" w:rsidP="008F2AC8">
            <w:pPr>
              <w:spacing w:line="480" w:lineRule="auto"/>
            </w:pPr>
            <w:r w:rsidRPr="008F2AC8">
              <w:t>Year Published</w:t>
            </w:r>
          </w:p>
        </w:tc>
        <w:tc>
          <w:tcPr>
            <w:tcW w:w="7461" w:type="dxa"/>
          </w:tcPr>
          <w:p w:rsidR="008F2AC8" w:rsidRPr="008F2AC8" w:rsidRDefault="008F2AC8" w:rsidP="008F2AC8">
            <w:pPr>
              <w:spacing w:line="480" w:lineRule="auto"/>
            </w:pPr>
          </w:p>
        </w:tc>
      </w:tr>
    </w:tbl>
    <w:p w:rsidR="008F2AC8" w:rsidRPr="008F2AC8" w:rsidRDefault="008F2AC8" w:rsidP="008F2AC8">
      <w:pPr>
        <w:spacing w:line="480" w:lineRule="auto"/>
      </w:pPr>
    </w:p>
    <w:p w:rsidR="008F2AC8" w:rsidRPr="008F2AC8" w:rsidRDefault="008F2AC8" w:rsidP="008F2AC8">
      <w:pPr>
        <w:keepNext/>
        <w:keepLines/>
        <w:spacing w:before="40" w:after="0" w:line="480" w:lineRule="auto"/>
        <w:outlineLvl w:val="1"/>
        <w:rPr>
          <w:rFonts w:eastAsiaTheme="majorEastAsia" w:cstheme="majorBidi"/>
        </w:rPr>
      </w:pPr>
      <w:r w:rsidRPr="008F2AC8">
        <w:rPr>
          <w:rFonts w:eastAsiaTheme="majorEastAsia" w:cstheme="majorBidi"/>
        </w:rPr>
        <w:t xml:space="preserve">Any red boxes means paper </w:t>
      </w:r>
      <w:r w:rsidRPr="008F2AC8">
        <w:rPr>
          <w:rFonts w:eastAsiaTheme="majorEastAsia" w:cstheme="majorBidi"/>
          <w:noProof/>
        </w:rPr>
        <w:t>is discount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33"/>
        <w:gridCol w:w="567"/>
        <w:gridCol w:w="516"/>
      </w:tblGrid>
      <w:tr w:rsidR="008F2AC8" w:rsidRPr="008F2AC8" w:rsidTr="002F25FC">
        <w:tc>
          <w:tcPr>
            <w:tcW w:w="7933" w:type="dxa"/>
          </w:tcPr>
          <w:p w:rsidR="008F2AC8" w:rsidRPr="008F2AC8" w:rsidRDefault="008F2AC8" w:rsidP="008F2AC8">
            <w:pPr>
              <w:spacing w:line="480" w:lineRule="auto"/>
            </w:pPr>
          </w:p>
        </w:tc>
        <w:tc>
          <w:tcPr>
            <w:tcW w:w="567" w:type="dxa"/>
            <w:shd w:val="clear" w:color="auto" w:fill="FF0000"/>
          </w:tcPr>
          <w:p w:rsidR="008F2AC8" w:rsidRPr="008F2AC8" w:rsidRDefault="008F2AC8" w:rsidP="008F2AC8">
            <w:pPr>
              <w:spacing w:line="480" w:lineRule="auto"/>
            </w:pPr>
            <w:r w:rsidRPr="008F2AC8">
              <w:t>Yes</w:t>
            </w:r>
          </w:p>
        </w:tc>
        <w:tc>
          <w:tcPr>
            <w:tcW w:w="516" w:type="dxa"/>
            <w:shd w:val="clear" w:color="auto" w:fill="70AD47" w:themeFill="accent6"/>
          </w:tcPr>
          <w:p w:rsidR="008F2AC8" w:rsidRPr="008F2AC8" w:rsidRDefault="008F2AC8" w:rsidP="008F2AC8">
            <w:pPr>
              <w:spacing w:line="480" w:lineRule="auto"/>
            </w:pPr>
            <w:r w:rsidRPr="008F2AC8">
              <w:t>No</w:t>
            </w:r>
          </w:p>
        </w:tc>
      </w:tr>
      <w:tr w:rsidR="008F2AC8" w:rsidRPr="008F2AC8" w:rsidTr="002F25FC">
        <w:tc>
          <w:tcPr>
            <w:tcW w:w="7933" w:type="dxa"/>
          </w:tcPr>
          <w:p w:rsidR="008F2AC8" w:rsidRPr="008F2AC8" w:rsidRDefault="008F2AC8" w:rsidP="00252E3F">
            <w:pPr>
              <w:numPr>
                <w:ilvl w:val="0"/>
                <w:numId w:val="1"/>
              </w:numPr>
              <w:spacing w:line="480" w:lineRule="auto"/>
              <w:contextualSpacing/>
            </w:pPr>
            <w:r w:rsidRPr="008F2AC8">
              <w:t>Language other than English</w:t>
            </w:r>
            <w:r w:rsidR="00252E3F">
              <w:t xml:space="preserve"> or Chinese</w:t>
            </w:r>
            <w:r w:rsidRPr="008F2AC8">
              <w:t>?</w:t>
            </w:r>
          </w:p>
        </w:tc>
        <w:tc>
          <w:tcPr>
            <w:tcW w:w="567" w:type="dxa"/>
          </w:tcPr>
          <w:p w:rsidR="008F2AC8" w:rsidRPr="008F2AC8" w:rsidRDefault="008F2AC8" w:rsidP="008F2AC8">
            <w:pPr>
              <w:spacing w:line="480" w:lineRule="auto"/>
            </w:pPr>
          </w:p>
        </w:tc>
        <w:tc>
          <w:tcPr>
            <w:tcW w:w="516" w:type="dxa"/>
          </w:tcPr>
          <w:p w:rsidR="008F2AC8" w:rsidRPr="008F2AC8" w:rsidRDefault="008F2AC8" w:rsidP="008F2AC8">
            <w:pPr>
              <w:spacing w:line="480" w:lineRule="auto"/>
            </w:pPr>
          </w:p>
        </w:tc>
      </w:tr>
      <w:tr w:rsidR="008F2AC8" w:rsidRPr="008F2AC8" w:rsidTr="002F25FC">
        <w:tc>
          <w:tcPr>
            <w:tcW w:w="7933" w:type="dxa"/>
          </w:tcPr>
          <w:p w:rsidR="008F2AC8" w:rsidRPr="008F2AC8" w:rsidRDefault="008F2AC8" w:rsidP="008F2AC8">
            <w:pPr>
              <w:numPr>
                <w:ilvl w:val="0"/>
                <w:numId w:val="1"/>
              </w:numPr>
              <w:spacing w:line="480" w:lineRule="auto"/>
              <w:contextualSpacing/>
            </w:pPr>
            <w:r w:rsidRPr="008F2AC8">
              <w:t>Article other than original data?</w:t>
            </w:r>
          </w:p>
        </w:tc>
        <w:tc>
          <w:tcPr>
            <w:tcW w:w="567" w:type="dxa"/>
          </w:tcPr>
          <w:p w:rsidR="008F2AC8" w:rsidRPr="008F2AC8" w:rsidRDefault="008F2AC8" w:rsidP="008F2AC8">
            <w:pPr>
              <w:spacing w:line="480" w:lineRule="auto"/>
            </w:pPr>
          </w:p>
        </w:tc>
        <w:tc>
          <w:tcPr>
            <w:tcW w:w="516" w:type="dxa"/>
          </w:tcPr>
          <w:p w:rsidR="008F2AC8" w:rsidRPr="008F2AC8" w:rsidRDefault="008F2AC8" w:rsidP="008F2AC8">
            <w:pPr>
              <w:spacing w:line="480" w:lineRule="auto"/>
            </w:pPr>
          </w:p>
        </w:tc>
      </w:tr>
      <w:tr w:rsidR="008F2AC8" w:rsidRPr="008F2AC8" w:rsidTr="002F25FC">
        <w:tc>
          <w:tcPr>
            <w:tcW w:w="7933" w:type="dxa"/>
          </w:tcPr>
          <w:p w:rsidR="008F2AC8" w:rsidRPr="008F2AC8" w:rsidRDefault="008F2AC8" w:rsidP="00587924">
            <w:pPr>
              <w:numPr>
                <w:ilvl w:val="0"/>
                <w:numId w:val="1"/>
              </w:numPr>
              <w:spacing w:line="480" w:lineRule="auto"/>
              <w:contextualSpacing/>
            </w:pPr>
            <w:r w:rsidRPr="008F2AC8">
              <w:rPr>
                <w:noProof/>
              </w:rPr>
              <w:t xml:space="preserve">The </w:t>
            </w:r>
            <w:r w:rsidR="00587924">
              <w:rPr>
                <w:noProof/>
              </w:rPr>
              <w:t>patients are a</w:t>
            </w:r>
            <w:r w:rsidR="00587924" w:rsidRPr="00587924">
              <w:rPr>
                <w:noProof/>
              </w:rPr>
              <w:t>dolescents or patients’ parents</w:t>
            </w:r>
            <w:r w:rsidR="00587924">
              <w:rPr>
                <w:noProof/>
              </w:rPr>
              <w:t>?</w:t>
            </w:r>
          </w:p>
        </w:tc>
        <w:tc>
          <w:tcPr>
            <w:tcW w:w="567" w:type="dxa"/>
          </w:tcPr>
          <w:p w:rsidR="008F2AC8" w:rsidRPr="008F2AC8" w:rsidRDefault="008F2AC8" w:rsidP="008F2AC8">
            <w:pPr>
              <w:spacing w:line="480" w:lineRule="auto"/>
            </w:pPr>
          </w:p>
        </w:tc>
        <w:tc>
          <w:tcPr>
            <w:tcW w:w="516" w:type="dxa"/>
          </w:tcPr>
          <w:p w:rsidR="008F2AC8" w:rsidRPr="008F2AC8" w:rsidRDefault="008F2AC8" w:rsidP="008F2AC8">
            <w:pPr>
              <w:spacing w:line="480" w:lineRule="auto"/>
            </w:pPr>
          </w:p>
        </w:tc>
      </w:tr>
      <w:tr w:rsidR="008F2AC8" w:rsidRPr="008F2AC8" w:rsidTr="002F25FC">
        <w:tc>
          <w:tcPr>
            <w:tcW w:w="7933" w:type="dxa"/>
          </w:tcPr>
          <w:p w:rsidR="008F2AC8" w:rsidRPr="008F2AC8" w:rsidRDefault="008F2AC8" w:rsidP="00587924">
            <w:pPr>
              <w:numPr>
                <w:ilvl w:val="0"/>
                <w:numId w:val="1"/>
              </w:numPr>
              <w:spacing w:line="480" w:lineRule="auto"/>
              <w:contextualSpacing/>
            </w:pPr>
            <w:r w:rsidRPr="008F2AC8">
              <w:rPr>
                <w:noProof/>
              </w:rPr>
              <w:t xml:space="preserve">The </w:t>
            </w:r>
            <w:r w:rsidR="00587924" w:rsidRPr="00587924">
              <w:rPr>
                <w:noProof/>
              </w:rPr>
              <w:t>patients with craniofacial hypoplasia, such as cleft lip and palate</w:t>
            </w:r>
            <w:r w:rsidR="00587924">
              <w:rPr>
                <w:noProof/>
              </w:rPr>
              <w:t>?</w:t>
            </w:r>
          </w:p>
        </w:tc>
        <w:tc>
          <w:tcPr>
            <w:tcW w:w="567" w:type="dxa"/>
          </w:tcPr>
          <w:p w:rsidR="008F2AC8" w:rsidRPr="008F2AC8" w:rsidRDefault="008F2AC8" w:rsidP="008F2AC8">
            <w:pPr>
              <w:spacing w:line="480" w:lineRule="auto"/>
            </w:pPr>
          </w:p>
        </w:tc>
        <w:tc>
          <w:tcPr>
            <w:tcW w:w="516" w:type="dxa"/>
          </w:tcPr>
          <w:p w:rsidR="008F2AC8" w:rsidRPr="008F2AC8" w:rsidRDefault="008F2AC8" w:rsidP="008F2AC8">
            <w:pPr>
              <w:spacing w:line="480" w:lineRule="auto"/>
            </w:pPr>
          </w:p>
        </w:tc>
      </w:tr>
      <w:tr w:rsidR="008F2AC8" w:rsidRPr="008F2AC8" w:rsidTr="002F25FC">
        <w:tc>
          <w:tcPr>
            <w:tcW w:w="7933" w:type="dxa"/>
          </w:tcPr>
          <w:p w:rsidR="008F2AC8" w:rsidRPr="008F2AC8" w:rsidRDefault="00587924" w:rsidP="00587924">
            <w:pPr>
              <w:numPr>
                <w:ilvl w:val="0"/>
                <w:numId w:val="1"/>
              </w:numPr>
              <w:spacing w:line="480" w:lineRule="auto"/>
              <w:contextualSpacing/>
            </w:pPr>
            <w:r w:rsidRPr="00587924">
              <w:rPr>
                <w:noProof/>
              </w:rPr>
              <w:t>Orthodontic treatment combined with orthognathic surgery</w:t>
            </w:r>
            <w:r>
              <w:rPr>
                <w:noProof/>
              </w:rPr>
              <w:t>?</w:t>
            </w:r>
          </w:p>
        </w:tc>
        <w:tc>
          <w:tcPr>
            <w:tcW w:w="567" w:type="dxa"/>
          </w:tcPr>
          <w:p w:rsidR="008F2AC8" w:rsidRPr="008F2AC8" w:rsidRDefault="008F2AC8" w:rsidP="008F2AC8">
            <w:pPr>
              <w:spacing w:line="480" w:lineRule="auto"/>
            </w:pPr>
          </w:p>
        </w:tc>
        <w:tc>
          <w:tcPr>
            <w:tcW w:w="516" w:type="dxa"/>
          </w:tcPr>
          <w:p w:rsidR="008F2AC8" w:rsidRPr="008F2AC8" w:rsidRDefault="008F2AC8" w:rsidP="008F2AC8">
            <w:pPr>
              <w:spacing w:line="480" w:lineRule="auto"/>
            </w:pPr>
          </w:p>
        </w:tc>
      </w:tr>
      <w:tr w:rsidR="008F2AC8" w:rsidRPr="008F2AC8" w:rsidTr="002F25FC">
        <w:tc>
          <w:tcPr>
            <w:tcW w:w="7933" w:type="dxa"/>
          </w:tcPr>
          <w:p w:rsidR="008F2AC8" w:rsidRPr="008F2AC8" w:rsidRDefault="00E87DB1" w:rsidP="00BF17D9">
            <w:pPr>
              <w:numPr>
                <w:ilvl w:val="0"/>
                <w:numId w:val="1"/>
              </w:numPr>
              <w:spacing w:line="480" w:lineRule="auto"/>
              <w:contextualSpacing/>
            </w:pPr>
            <w:r w:rsidRPr="00E87DB1">
              <w:t>Patients’ experience of pain, quality of life, dental anxiety, depression during orthodontic treatments</w:t>
            </w:r>
            <w:r>
              <w:t>?</w:t>
            </w:r>
            <w:r w:rsidR="00471365">
              <w:t xml:space="preserve"> </w:t>
            </w:r>
            <w:bookmarkStart w:id="0" w:name="_GoBack"/>
            <w:bookmarkEnd w:id="0"/>
          </w:p>
        </w:tc>
        <w:tc>
          <w:tcPr>
            <w:tcW w:w="567" w:type="dxa"/>
          </w:tcPr>
          <w:p w:rsidR="008F2AC8" w:rsidRPr="008F2AC8" w:rsidRDefault="008F2AC8" w:rsidP="008F2AC8">
            <w:pPr>
              <w:spacing w:line="480" w:lineRule="auto"/>
            </w:pPr>
          </w:p>
        </w:tc>
        <w:tc>
          <w:tcPr>
            <w:tcW w:w="516" w:type="dxa"/>
          </w:tcPr>
          <w:p w:rsidR="008F2AC8" w:rsidRPr="008F2AC8" w:rsidRDefault="008F2AC8" w:rsidP="008F2AC8">
            <w:pPr>
              <w:spacing w:line="480" w:lineRule="auto"/>
            </w:pPr>
          </w:p>
        </w:tc>
      </w:tr>
      <w:tr w:rsidR="00BF17D9" w:rsidRPr="008F2AC8" w:rsidTr="002F25FC">
        <w:tc>
          <w:tcPr>
            <w:tcW w:w="7933" w:type="dxa"/>
          </w:tcPr>
          <w:p w:rsidR="00BF17D9" w:rsidRPr="00E87DB1" w:rsidRDefault="00BF17D9" w:rsidP="00BF17D9">
            <w:pPr>
              <w:numPr>
                <w:ilvl w:val="0"/>
                <w:numId w:val="1"/>
              </w:numPr>
              <w:spacing w:line="480" w:lineRule="auto"/>
              <w:contextualSpacing/>
            </w:pPr>
            <w:r>
              <w:t xml:space="preserve">Patients with </w:t>
            </w:r>
            <w:r w:rsidRPr="00BF17D9">
              <w:t>body dysmorphic disorder</w:t>
            </w:r>
            <w:r>
              <w:t>?</w:t>
            </w:r>
          </w:p>
        </w:tc>
        <w:tc>
          <w:tcPr>
            <w:tcW w:w="567" w:type="dxa"/>
          </w:tcPr>
          <w:p w:rsidR="00BF17D9" w:rsidRPr="008F2AC8" w:rsidRDefault="00BF17D9" w:rsidP="008F2AC8">
            <w:pPr>
              <w:spacing w:line="480" w:lineRule="auto"/>
            </w:pPr>
          </w:p>
        </w:tc>
        <w:tc>
          <w:tcPr>
            <w:tcW w:w="516" w:type="dxa"/>
          </w:tcPr>
          <w:p w:rsidR="00BF17D9" w:rsidRPr="008F2AC8" w:rsidRDefault="00BF17D9" w:rsidP="008F2AC8">
            <w:pPr>
              <w:spacing w:line="480" w:lineRule="auto"/>
            </w:pPr>
          </w:p>
        </w:tc>
      </w:tr>
      <w:tr w:rsidR="008F2AC8" w:rsidRPr="008F2AC8" w:rsidTr="002F25FC">
        <w:tc>
          <w:tcPr>
            <w:tcW w:w="7933" w:type="dxa"/>
          </w:tcPr>
          <w:p w:rsidR="008F2AC8" w:rsidRPr="008F2AC8" w:rsidRDefault="008F2AC8" w:rsidP="008F2AC8">
            <w:pPr>
              <w:spacing w:line="480" w:lineRule="auto"/>
              <w:jc w:val="right"/>
            </w:pPr>
            <w:r w:rsidRPr="008F2AC8">
              <w:t>Paper excluded?</w:t>
            </w:r>
          </w:p>
        </w:tc>
        <w:tc>
          <w:tcPr>
            <w:tcW w:w="567" w:type="dxa"/>
          </w:tcPr>
          <w:p w:rsidR="008F2AC8" w:rsidRPr="008F2AC8" w:rsidRDefault="008F2AC8" w:rsidP="008F2AC8">
            <w:pPr>
              <w:spacing w:line="480" w:lineRule="auto"/>
            </w:pPr>
          </w:p>
        </w:tc>
        <w:tc>
          <w:tcPr>
            <w:tcW w:w="516" w:type="dxa"/>
          </w:tcPr>
          <w:p w:rsidR="008F2AC8" w:rsidRPr="008F2AC8" w:rsidRDefault="008F2AC8" w:rsidP="008F2AC8">
            <w:pPr>
              <w:spacing w:line="480" w:lineRule="auto"/>
            </w:pPr>
          </w:p>
        </w:tc>
      </w:tr>
    </w:tbl>
    <w:p w:rsidR="00B36B7C" w:rsidRDefault="00BF17D9"/>
    <w:sectPr w:rsidR="00B36B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D047521"/>
    <w:multiLevelType w:val="hybridMultilevel"/>
    <w:tmpl w:val="BDA621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MzA2tzA3NTAzNDFT0lEKTi0uzszPAykwrAUA37UsySwAAAA="/>
  </w:docVars>
  <w:rsids>
    <w:rsidRoot w:val="008F2AC8"/>
    <w:rsid w:val="00252E3F"/>
    <w:rsid w:val="00471365"/>
    <w:rsid w:val="00587924"/>
    <w:rsid w:val="00733611"/>
    <w:rsid w:val="007C3B41"/>
    <w:rsid w:val="008F2AC8"/>
    <w:rsid w:val="00A47209"/>
    <w:rsid w:val="00BE4003"/>
    <w:rsid w:val="00BF17D9"/>
    <w:rsid w:val="00E87DB1"/>
    <w:rsid w:val="00F04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C787E95-5764-49B0-9B42-37D51DBC3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F2A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73361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3361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Dundee</Company>
  <LinksUpToDate>false</LinksUpToDate>
  <CharactersWithSpaces>5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ja Almondes</dc:creator>
  <cp:keywords/>
  <dc:description/>
  <cp:lastModifiedBy>Helen Qian</cp:lastModifiedBy>
  <cp:revision>8</cp:revision>
  <dcterms:created xsi:type="dcterms:W3CDTF">2017-03-15T14:06:00Z</dcterms:created>
  <dcterms:modified xsi:type="dcterms:W3CDTF">2020-06-19T13:41:00Z</dcterms:modified>
</cp:coreProperties>
</file>